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bookmarkStart w:id="20" w:name="X286b49df827fb7ebc59343e481e5a96d9d9139f"/>
    <w:p>
      <w:pPr>
        <w:pStyle w:val="Heading1"/>
      </w:pPr>
      <w:r>
        <w:t xml:space="preserve">Internship Application Letter for Computer Engineer Position</w:t>
      </w:r>
    </w:p>
    <w:p>
      <w:pPr>
        <w:pStyle w:val="FirstParagraph"/>
      </w:pPr>
      <w:r>
        <w:t xml:space="preserve">Applying to contribute to technological innovation in Brazil Rio de Janeiro</w:t>
      </w:r>
    </w:p>
    <w:bookmarkEnd w:id="20"/>
    <w:p>
      <w:pPr>
        <w:pStyle w:val="BodyText"/>
      </w:pPr>
      <w:r>
        <w:t xml:space="preserve">Hiring Manager</w:t>
      </w:r>
      <w:r>
        <w:br/>
      </w:r>
      <w:r>
        <w:t xml:space="preserve">[Company Name]</w:t>
      </w:r>
      <w:r>
        <w:br/>
      </w:r>
      <w:r>
        <w:t xml:space="preserve">Rua do Arouche, 270 - São Cristóvão</w:t>
      </w:r>
      <w:r>
        <w:br/>
      </w:r>
      <w:r>
        <w:t xml:space="preserve">Rio de Janeiro, RJ 20940-131</w:t>
      </w:r>
      <w:r>
        <w:br/>
      </w:r>
      <w:r>
        <w:t xml:space="preserve">Brazil</w:t>
      </w:r>
    </w:p>
    <w:p>
      <w:pPr>
        <w:pStyle w:val="BodyText"/>
      </w:pPr>
      <w:r>
        <w:t xml:space="preserve">Dear Hiring Team,</w:t>
      </w:r>
    </w:p>
    <w:p>
      <w:pPr>
        <w:pStyle w:val="BodyText"/>
      </w:pPr>
      <w:r>
        <w:t xml:space="preserve">I am writing with profound enthusiasm to submit my application for the Computer Engineer Internship position at your esteemed organization. As a dedicated final-year Computer Engineering student at Universidade Federal do Rio de Janeiro (UFRJ), I have meticulously prepared myself to contribute meaningfully to your team while immersing myself in the dynamic technological landscape of Brazil Rio de Janeiro. This</w:t>
      </w:r>
      <w:r>
        <w:t xml:space="preserve"> </w:t>
      </w:r>
      <w:r>
        <w:rPr>
          <w:bCs/>
          <w:b/>
        </w:rPr>
        <w:t xml:space="preserve">Internship Application Letter</w:t>
      </w:r>
      <w:r>
        <w:t xml:space="preserve"> </w:t>
      </w:r>
      <w:r>
        <w:t xml:space="preserve">serves as my formal expression of commitment to joining a forward-thinking company that champions innovation within one of South America's most vibrant tech ecosystems.</w:t>
      </w:r>
    </w:p>
    <w:p>
      <w:pPr>
        <w:pStyle w:val="BodyText"/>
      </w:pPr>
      <w:r>
        <w:t xml:space="preserve">My academic journey at UFRJ has equipped me with a robust foundation in computer systems, software development, and emerging technologies. I have consistently maintained an academic average of 9.2/10 while completing advanced coursework in Distributed Systems, Machine Learning Algorithms, and Cybersecurity Fundamentals – all directly applicable to the challenges faced by leading tech firms in Rio de Janeiro. What distinguishes me is not merely my technical acumen but my deep understanding of how technology solutions must be culturally and contextually tailored for Brazilian markets. I've actively participated in university projects addressing local challenges, including developing a low-cost IoT water quality monitoring system for favela communities – a project that earned recognition at the 2023 Rio Tech Innovation Fair.</w:t>
      </w:r>
    </w:p>
    <w:p>
      <w:pPr>
        <w:pStyle w:val="BodyText"/>
      </w:pPr>
      <w:r>
        <w:rPr>
          <w:bCs/>
          <w:b/>
        </w:rPr>
        <w:t xml:space="preserve">The significance of this opportunity extends beyond professional growth to cultural immersion</w:t>
      </w:r>
      <w:r>
        <w:t xml:space="preserve">. I've long admired how Rio de Janeiro has transformed into a burgeoning tech hub, attracting global firms while nurturing local startups through initiatives like the RIO TECH program and partnerships with institutions such as FINEP (Financiadora de Estudos e Projetos). My decision to pursue this</w:t>
      </w:r>
      <w:r>
        <w:t xml:space="preserve"> </w:t>
      </w:r>
      <w:r>
        <w:rPr>
          <w:iCs/>
          <w:i/>
        </w:rPr>
        <w:t xml:space="preserve">Computer Engineer</w:t>
      </w:r>
      <w:r>
        <w:t xml:space="preserve"> </w:t>
      </w:r>
      <w:r>
        <w:t xml:space="preserve">internship specifically in Brazil Rio de Janeiro stems from my belief that true technological innovation thrives at the intersection of global standards and local context. I am eager to contribute my skills while learning from the city's unique fusion of cultural diversity, entrepreneurial spirit, and cutting-edge tech infrastructure – a combination unmatched anywhere else in Latin America.</w:t>
      </w:r>
    </w:p>
    <w:p>
      <w:pPr>
        <w:pStyle w:val="BodyText"/>
      </w:pPr>
      <w:r>
        <w:t xml:space="preserve">My technical toolkit includes proficiency in Python, Java, C++, and SQL for full-stack development; experience with cloud platforms (AWS and Google Cloud); and hands-on work with machine learning frameworks like TensorFlow. In my recent role as a Junior Developer at Startup Rio, I optimized a logistics algorithm that reduced delivery times by 28% for local e-commerce clients – demonstrating my ability to translate theoretical knowledge into measurable business impact. Additionally, I've contributed to open-source projects on GitHub focused on accessibility tools for Portuguese-speaking users, reflecting my commitment to inclusive technology development relevant to Brazil's diverse population.</w:t>
      </w:r>
    </w:p>
    <w:p>
      <w:pPr>
        <w:pStyle w:val="BodyText"/>
      </w:pPr>
      <w:r>
        <w:t xml:space="preserve">What excites me most about this internship opportunity is the chance to collaborate within your team while experiencing firsthand the energy of Rio's tech community. I've attended numerous networking events at Cidade das Artes and Incubadora de Startups da UFRJ, where I engaged with professionals developing solutions for everything from sustainable tourism platforms to fintech applications that serve Brazil's unbanked populations. The city's transformation into a "Smart City" exemplified by projects like Rio Smart City and the integration of AI in public transportation makes it an unparalleled environment for a</w:t>
      </w:r>
      <w:r>
        <w:t xml:space="preserve"> </w:t>
      </w:r>
      <w:r>
        <w:rPr>
          <w:iCs/>
          <w:i/>
        </w:rPr>
        <w:t xml:space="preserve">Computer Engineer</w:t>
      </w:r>
      <w:r>
        <w:t xml:space="preserve"> </w:t>
      </w:r>
      <w:r>
        <w:t xml:space="preserve">to grow. I am particularly drawn to your company's work in [mention specific project if known, otherwise state "AI-driven sustainability initiatives"], which aligns perfectly with my passion for technology that serves both business objectives and societal needs.</w:t>
      </w:r>
    </w:p>
    <w:p>
      <w:pPr>
        <w:pStyle w:val="BodyText"/>
      </w:pPr>
      <w:r>
        <w:rPr>
          <w:bCs/>
          <w:b/>
        </w:rPr>
        <w:t xml:space="preserve">My commitment to contributing meaningfully within Brazil Rio de Janeiro extends beyond technical skills</w:t>
      </w:r>
      <w:r>
        <w:t xml:space="preserve">. I've dedicated over 200 hours to volunteering with TechWomenRio, teaching coding fundamentals to underprivileged youth across Maracanã and Complexo do Alemão. This experience reinforced my understanding that technological advancement must be inclusive – a principle I would bring to every aspect of my work during this internship. Living in Rio de Janeiro for the past three years (during my university studies) has allowed me to develop fluency in Portuguese, understand local business culture, and build a network within the tech community. This cultural integration is crucial for any engineer aiming to create solutions that resonate with Brazilian users.</w:t>
      </w:r>
    </w:p>
    <w:p>
      <w:pPr>
        <w:pStyle w:val="BodyText"/>
      </w:pPr>
      <w:r>
        <w:t xml:space="preserve">I am particularly impressed by your company's recent recognition as one of Brazil's Top 10 Tech Innovators by Latin American Business Review (2023), especially your mobile application that connects rural producers with urban markets through blockchain technology – a solution that demonstrates both technical sophistication and deep market understanding. I would be honored to contribute my skills in backend development and data analysis to similar projects, while learning from your team's expertise in navigating Brazil's unique digital landscape.</w:t>
      </w:r>
    </w:p>
    <w:p>
      <w:pPr>
        <w:pStyle w:val="BodyText"/>
      </w:pPr>
      <w:r>
        <w:t xml:space="preserve">My academic background, technical skills, community engagement, and genuine passion for Rio de Janeiro's tech ecosystem position me as an ideal candidate for this Computer Engineer internship. I am confident that my proactive approach – demonstrated through my university projects and volunteer work – will enable me to quickly become a productive member of your team. I am particularly eager to learn how your company addresses challenges like Brazil's digital infrastructure gaps while maintaining world-class software standards, and I'm committed to applying these lessons throughout my career in the region.</w:t>
      </w:r>
    </w:p>
    <w:p>
      <w:pPr>
        <w:pStyle w:val="BodyText"/>
      </w:pPr>
      <w:r>
        <w:t xml:space="preserve">Thank you for considering my application as part of your 2024 internship program. I have attached my resume detailing additional projects and academic achievements, including my capstone project developing a real-time traffic prediction system using Brazilian public data. I welcome the opportunity to discuss how my skills in software engineering, machine learning, and cultural understanding can benefit your team during an interview at your convenience. As someone who has chosen to build their career within Brazil Rio de Janeiro's thriving tech community, I am ready to contribute immediately and learn continuously as we shape the future of technology together.</w:t>
      </w:r>
    </w:p>
    <w:p>
      <w:pPr>
        <w:pStyle w:val="BodyText"/>
      </w:pPr>
      <w:r>
        <w:t xml:space="preserve">With sincere enthusiasm for this opportunity,</w:t>
      </w:r>
    </w:p>
    <w:p>
      <w:pPr>
        <w:pStyle w:val="BodyText"/>
      </w:pPr>
      <w:r>
        <w:t xml:space="preserve">[Your Full Name]</w:t>
      </w:r>
      <w:r>
        <w:br/>
      </w:r>
      <w:r>
        <w:t xml:space="preserve">Computer Engineering Student (Expected Graduation: December 2024)</w:t>
      </w:r>
      <w:r>
        <w:br/>
      </w:r>
      <w:r>
        <w:t xml:space="preserve">Universidade Federal do Rio de Janeiro (UFRJ)</w:t>
      </w:r>
      <w:r>
        <w:br/>
      </w:r>
      <w:r>
        <w:t xml:space="preserve">Rua Professor Alberto Rangel, 117 - Cidade Universitária</w:t>
      </w:r>
      <w:r>
        <w:br/>
      </w:r>
      <w:r>
        <w:t xml:space="preserve">Rio de Janeiro, RJ 21941-905, Brazil</w:t>
      </w:r>
      <w:r>
        <w:br/>
      </w:r>
      <w:r>
        <w:t xml:space="preserve">+55 (21) 98765-4321 | yourname@email.com</w:t>
      </w:r>
      <w:r>
        <w:br/>
      </w:r>
      <w:r>
        <w:t xml:space="preserve">LinkedIn: linkedin.com/in/yourprofile | GitHub: github.com/yourprofile</w:t>
      </w:r>
    </w:p>
    <w:p>
      <w:pPr>
        <w:pStyle w:val="BodyText"/>
      </w:pPr>
      <w:r>
        <w:rPr>
          <w:iCs/>
          <w:i/>
        </w:rP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dc:language>en</dc:language>
  <cp:keywords/>
  <dcterms:created xsi:type="dcterms:W3CDTF">2026-04-30T04:17:18Z</dcterms:created>
  <dcterms:modified xsi:type="dcterms:W3CDTF">2026-04-30T04:17:18Z</dcterms:modified>
</cp:coreProperties>
</file>

<file path=docProps/custom.xml><?xml version="1.0" encoding="utf-8"?>
<Properties xmlns="http://schemas.openxmlformats.org/officeDocument/2006/custom-properties" xmlns:vt="http://schemas.openxmlformats.org/officeDocument/2006/docPropsVTypes"/>
</file>